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D1BC69" w14:textId="77777777" w:rsidR="00F00666" w:rsidRDefault="006F5542">
      <w:pPr>
        <w:pStyle w:val="Title"/>
      </w:pPr>
      <w:r>
        <w:t>лабораторная работа 11</w:t>
      </w:r>
    </w:p>
    <w:p w14:paraId="7A35C91B" w14:textId="77777777" w:rsidR="00F00666" w:rsidRDefault="006F5542">
      <w:pPr>
        <w:pStyle w:val="Subtitle"/>
      </w:pPr>
      <w:r>
        <w:t>Ветвления и циклы ОС UNIX</w:t>
      </w:r>
    </w:p>
    <w:p w14:paraId="7C70FD27" w14:textId="77777777" w:rsidR="00F00666" w:rsidRDefault="006F5542">
      <w:pPr>
        <w:pStyle w:val="Author"/>
      </w:pPr>
      <w:r>
        <w:t>Фаик Карим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787779723"/>
        <w:docPartObj>
          <w:docPartGallery w:val="Table of Contents"/>
          <w:docPartUnique/>
        </w:docPartObj>
      </w:sdtPr>
      <w:sdtEndPr/>
      <w:sdtContent>
        <w:p w14:paraId="15ACB430" w14:textId="77777777" w:rsidR="00F00666" w:rsidRDefault="006F5542">
          <w:pPr>
            <w:pStyle w:val="TOCHeading"/>
          </w:pPr>
          <w:r>
            <w:t>Содержание</w:t>
          </w:r>
        </w:p>
        <w:p w14:paraId="1D894206" w14:textId="77777777" w:rsidR="00CE5A5E" w:rsidRDefault="006F5542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7041671" w:history="1">
            <w:r w:rsidR="00CE5A5E" w:rsidRPr="004247D8">
              <w:rPr>
                <w:rStyle w:val="Hyperlink"/>
                <w:noProof/>
              </w:rPr>
              <w:t>Цель работы</w:t>
            </w:r>
            <w:r w:rsidR="00CE5A5E">
              <w:rPr>
                <w:noProof/>
                <w:webHidden/>
              </w:rPr>
              <w:tab/>
            </w:r>
            <w:r w:rsidR="00CE5A5E">
              <w:rPr>
                <w:noProof/>
                <w:webHidden/>
              </w:rPr>
              <w:fldChar w:fldCharType="begin"/>
            </w:r>
            <w:r w:rsidR="00CE5A5E">
              <w:rPr>
                <w:noProof/>
                <w:webHidden/>
              </w:rPr>
              <w:instrText xml:space="preserve"> PAGEREF _Toc107041671 \h </w:instrText>
            </w:r>
            <w:r w:rsidR="00CE5A5E">
              <w:rPr>
                <w:noProof/>
                <w:webHidden/>
              </w:rPr>
            </w:r>
            <w:r w:rsidR="00CE5A5E">
              <w:rPr>
                <w:noProof/>
                <w:webHidden/>
              </w:rPr>
              <w:fldChar w:fldCharType="separate"/>
            </w:r>
            <w:r w:rsidR="00CE5A5E">
              <w:rPr>
                <w:noProof/>
                <w:webHidden/>
              </w:rPr>
              <w:t>1</w:t>
            </w:r>
            <w:r w:rsidR="00CE5A5E">
              <w:rPr>
                <w:noProof/>
                <w:webHidden/>
              </w:rPr>
              <w:fldChar w:fldCharType="end"/>
            </w:r>
          </w:hyperlink>
        </w:p>
        <w:p w14:paraId="35B69694" w14:textId="77777777" w:rsidR="00CE5A5E" w:rsidRDefault="00CE5A5E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07041672" w:history="1">
            <w:r w:rsidRPr="004247D8">
              <w:rPr>
                <w:rStyle w:val="Hyperlink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0416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BB80A9" w14:textId="77777777" w:rsidR="00CE5A5E" w:rsidRDefault="00CE5A5E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07041673" w:history="1">
            <w:r w:rsidRPr="004247D8">
              <w:rPr>
                <w:rStyle w:val="Hyperlink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041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43A585" w14:textId="77777777" w:rsidR="00F00666" w:rsidRDefault="006F5542">
          <w:r>
            <w:fldChar w:fldCharType="end"/>
          </w:r>
        </w:p>
      </w:sdtContent>
    </w:sdt>
    <w:p w14:paraId="1A3195CB" w14:textId="77777777" w:rsidR="00F00666" w:rsidRDefault="006F5542">
      <w:pPr>
        <w:pStyle w:val="Heading1"/>
      </w:pPr>
      <w:bookmarkStart w:id="0" w:name="цель-работы"/>
      <w:bookmarkStart w:id="1" w:name="_Toc107041671"/>
      <w:r>
        <w:t>Цель работы</w:t>
      </w:r>
      <w:bookmarkEnd w:id="1"/>
    </w:p>
    <w:p w14:paraId="7B4C423E" w14:textId="77777777" w:rsidR="00F00666" w:rsidRDefault="006F5542">
      <w:pPr>
        <w:pStyle w:val="FirstParagraph"/>
      </w:pPr>
      <w:r>
        <w:t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p w14:paraId="379638E3" w14:textId="77777777" w:rsidR="00F00666" w:rsidRDefault="006F5542">
      <w:pPr>
        <w:pStyle w:val="Heading1"/>
      </w:pPr>
      <w:bookmarkStart w:id="2" w:name="ход-работы"/>
      <w:bookmarkStart w:id="3" w:name="_Toc107041672"/>
      <w:bookmarkEnd w:id="0"/>
      <w:r>
        <w:t>Ход работы</w:t>
      </w:r>
      <w:bookmarkEnd w:id="3"/>
    </w:p>
    <w:p w14:paraId="191139C1" w14:textId="77777777" w:rsidR="00F00666" w:rsidRDefault="006F5542">
      <w:pPr>
        <w:pStyle w:val="Compact"/>
        <w:numPr>
          <w:ilvl w:val="0"/>
          <w:numId w:val="2"/>
        </w:numPr>
      </w:pPr>
      <w:r>
        <w:t>Используя команды getopts grep, написать командный файл, который анализирует командну</w:t>
      </w:r>
      <w:r>
        <w:t>ю строку с ключами: – -iinputfile — прочитать данные из указанного файла; – -ooutputfile — вывести данные в указанный файл; – -pшаблон — указать шаблон для поиска; – -C — различать большие и малые буквы; – -n — выдавать номера строк. а затем ищет в указанн</w:t>
      </w:r>
      <w:r>
        <w:t>ом файле нужные строки, определяемые ключом -p</w:t>
      </w:r>
    </w:p>
    <w:p w14:paraId="44E15A0F" w14:textId="77777777" w:rsidR="00F00666" w:rsidRDefault="006F5542">
      <w:pPr>
        <w:pStyle w:val="CaptionedFigure"/>
      </w:pPr>
      <w:r>
        <w:rPr>
          <w:noProof/>
        </w:rPr>
        <w:drawing>
          <wp:inline distT="0" distB="0" distL="0" distR="0" wp14:anchorId="62721D21" wp14:editId="4ED472A6">
            <wp:extent cx="3224463" cy="500513"/>
            <wp:effectExtent l="0" t="0" r="0" b="0"/>
            <wp:docPr id="22" name="Picture" descr="изображе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4463" cy="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48CD17" w14:textId="77777777" w:rsidR="00F00666" w:rsidRDefault="006F5542">
      <w:pPr>
        <w:pStyle w:val="ImageCaption"/>
      </w:pPr>
      <w:r>
        <w:t>изображение 1</w:t>
      </w:r>
    </w:p>
    <w:p w14:paraId="47F0A473" w14:textId="77777777" w:rsidR="00F00666" w:rsidRDefault="006F5542">
      <w:pPr>
        <w:pStyle w:val="CaptionedFigure"/>
      </w:pPr>
      <w:r>
        <w:rPr>
          <w:noProof/>
        </w:rPr>
        <w:drawing>
          <wp:inline distT="0" distB="0" distL="0" distR="0" wp14:anchorId="473F2737" wp14:editId="5CD04BCF">
            <wp:extent cx="3176336" cy="1819174"/>
            <wp:effectExtent l="0" t="0" r="0" b="0"/>
            <wp:docPr id="25" name="Picture" descr="изображение 1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image1.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336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E1B959" w14:textId="77777777" w:rsidR="00F00666" w:rsidRDefault="006F5542">
      <w:pPr>
        <w:pStyle w:val="ImageCaption"/>
      </w:pPr>
      <w:r>
        <w:t>изображение 1.1</w:t>
      </w:r>
    </w:p>
    <w:p w14:paraId="6F9088E9" w14:textId="77777777" w:rsidR="00F00666" w:rsidRDefault="006F5542">
      <w:pPr>
        <w:pStyle w:val="Compact"/>
        <w:numPr>
          <w:ilvl w:val="0"/>
          <w:numId w:val="3"/>
        </w:numPr>
      </w:pPr>
      <w:r>
        <w:lastRenderedPageBreak/>
        <w:t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</w:t>
      </w:r>
      <w:r>
        <w:t>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 w14:paraId="16E13CF8" w14:textId="77777777" w:rsidR="00F00666" w:rsidRDefault="006F5542">
      <w:pPr>
        <w:pStyle w:val="CaptionedFigure"/>
      </w:pPr>
      <w:r>
        <w:rPr>
          <w:noProof/>
        </w:rPr>
        <w:drawing>
          <wp:inline distT="0" distB="0" distL="0" distR="0" wp14:anchorId="3DF93471" wp14:editId="1C5DB0A4">
            <wp:extent cx="3657600" cy="885524"/>
            <wp:effectExtent l="0" t="0" r="0" b="0"/>
            <wp:docPr id="28" name="Picture" descr="изображе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image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88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ECC657" w14:textId="77777777" w:rsidR="00F00666" w:rsidRDefault="006F5542">
      <w:pPr>
        <w:pStyle w:val="ImageCaption"/>
      </w:pPr>
      <w:r>
        <w:t>изображение 2</w:t>
      </w:r>
    </w:p>
    <w:p w14:paraId="6B81E60C" w14:textId="77777777" w:rsidR="00F00666" w:rsidRDefault="006F5542">
      <w:pPr>
        <w:pStyle w:val="CaptionedFigure"/>
      </w:pPr>
      <w:r>
        <w:rPr>
          <w:noProof/>
        </w:rPr>
        <w:drawing>
          <wp:inline distT="0" distB="0" distL="0" distR="0" wp14:anchorId="514E3208" wp14:editId="3FE24E6C">
            <wp:extent cx="3426593" cy="2021305"/>
            <wp:effectExtent l="0" t="0" r="0" b="0"/>
            <wp:docPr id="31" name="Picture" descr="изображение 2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image2.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593" cy="202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635085" w14:textId="77777777" w:rsidR="00F00666" w:rsidRDefault="006F5542">
      <w:pPr>
        <w:pStyle w:val="ImageCaption"/>
      </w:pPr>
      <w:r>
        <w:t>изображение 2.1</w:t>
      </w:r>
    </w:p>
    <w:p w14:paraId="0A14E964" w14:textId="77777777" w:rsidR="00F00666" w:rsidRDefault="006F5542">
      <w:pPr>
        <w:pStyle w:val="BodyText"/>
      </w:pPr>
      <w:r>
        <w:t>3.Написать командный файл, со</w:t>
      </w:r>
      <w:r>
        <w:t xml:space="preserve">здающий указанное число файлов, пронумерованных последовательно от 1 до </w:t>
      </w:r>
      <w:r>
        <w:t>𝑁</w:t>
      </w:r>
      <w:r>
        <w:t xml:space="preserve">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</w:t>
      </w:r>
      <w:r>
        <w:t>нные им файлы.</w:t>
      </w:r>
    </w:p>
    <w:p w14:paraId="5F4A6A88" w14:textId="77777777" w:rsidR="00F00666" w:rsidRDefault="006F5542">
      <w:pPr>
        <w:pStyle w:val="CaptionedFigure"/>
      </w:pPr>
      <w:r>
        <w:rPr>
          <w:noProof/>
        </w:rPr>
        <w:drawing>
          <wp:inline distT="0" distB="0" distL="0" distR="0" wp14:anchorId="67E76631" wp14:editId="3348414A">
            <wp:extent cx="3580597" cy="1203157"/>
            <wp:effectExtent l="0" t="0" r="0" b="0"/>
            <wp:docPr id="34" name="Picture" descr="изображение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image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597" cy="120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E5CF01" w14:textId="77777777" w:rsidR="00F00666" w:rsidRDefault="006F5542">
      <w:pPr>
        <w:pStyle w:val="ImageCaption"/>
      </w:pPr>
      <w:r>
        <w:t>изображение 3</w:t>
      </w:r>
    </w:p>
    <w:p w14:paraId="3F432CE9" w14:textId="77777777" w:rsidR="00F00666" w:rsidRDefault="006F5542">
      <w:pPr>
        <w:pStyle w:val="CaptionedFigure"/>
      </w:pPr>
      <w:r>
        <w:rPr>
          <w:noProof/>
        </w:rPr>
        <w:lastRenderedPageBreak/>
        <w:drawing>
          <wp:inline distT="0" distB="0" distL="0" distR="0" wp14:anchorId="75FD8567" wp14:editId="19F3B23D">
            <wp:extent cx="3214837" cy="1751797"/>
            <wp:effectExtent l="0" t="0" r="0" b="0"/>
            <wp:docPr id="37" name="Picture" descr="изображение 3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image3.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837" cy="175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1EAE6E" w14:textId="77777777" w:rsidR="00F00666" w:rsidRDefault="006F5542">
      <w:pPr>
        <w:pStyle w:val="ImageCaption"/>
      </w:pPr>
      <w:r>
        <w:t>изображение 3.1</w:t>
      </w:r>
    </w:p>
    <w:p w14:paraId="271665E3" w14:textId="77777777" w:rsidR="00F00666" w:rsidRDefault="006F5542">
      <w:pPr>
        <w:pStyle w:val="Compact"/>
        <w:numPr>
          <w:ilvl w:val="0"/>
          <w:numId w:val="4"/>
        </w:numPr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</w:t>
      </w:r>
      <w:r>
        <w:t>тому назад (использовать команду find).</w:t>
      </w:r>
    </w:p>
    <w:p w14:paraId="214F8A96" w14:textId="77777777" w:rsidR="00F00666" w:rsidRDefault="006F5542">
      <w:pPr>
        <w:pStyle w:val="CaptionedFigure"/>
      </w:pPr>
      <w:r>
        <w:rPr>
          <w:noProof/>
        </w:rPr>
        <w:drawing>
          <wp:inline distT="0" distB="0" distL="0" distR="0" wp14:anchorId="35097E57" wp14:editId="4840A194">
            <wp:extent cx="3869355" cy="712269"/>
            <wp:effectExtent l="0" t="0" r="0" b="0"/>
            <wp:docPr id="40" name="Picture" descr="изображение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image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355" cy="71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845D29" w14:textId="77777777" w:rsidR="00F00666" w:rsidRDefault="006F5542">
      <w:pPr>
        <w:pStyle w:val="ImageCaption"/>
      </w:pPr>
      <w:r>
        <w:t>изображение 4</w:t>
      </w:r>
    </w:p>
    <w:p w14:paraId="07F69802" w14:textId="77777777" w:rsidR="00F00666" w:rsidRDefault="006F5542">
      <w:pPr>
        <w:pStyle w:val="CaptionedFigure"/>
      </w:pPr>
      <w:r>
        <w:rPr>
          <w:noProof/>
        </w:rPr>
        <w:drawing>
          <wp:inline distT="0" distB="0" distL="0" distR="0" wp14:anchorId="728379AA" wp14:editId="38DF52DD">
            <wp:extent cx="3301465" cy="1636294"/>
            <wp:effectExtent l="0" t="0" r="0" b="0"/>
            <wp:docPr id="43" name="Picture" descr="изображение 4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image4.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465" cy="163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323B5A" w14:textId="77777777" w:rsidR="00F00666" w:rsidRDefault="006F5542">
      <w:pPr>
        <w:pStyle w:val="ImageCaption"/>
      </w:pPr>
      <w:r>
        <w:t>изображение 4.1</w:t>
      </w:r>
    </w:p>
    <w:p w14:paraId="141BAF22" w14:textId="77777777" w:rsidR="00F00666" w:rsidRDefault="006F5542">
      <w:pPr>
        <w:pStyle w:val="Heading1"/>
      </w:pPr>
      <w:bookmarkStart w:id="4" w:name="вывод"/>
      <w:bookmarkStart w:id="5" w:name="_Toc107041673"/>
      <w:bookmarkEnd w:id="2"/>
      <w:r>
        <w:t>Вывод</w:t>
      </w:r>
      <w:bookmarkEnd w:id="5"/>
    </w:p>
    <w:p w14:paraId="051A711D" w14:textId="77777777" w:rsidR="00F00666" w:rsidRDefault="006F5542">
      <w:pPr>
        <w:pStyle w:val="FirstParagraph"/>
      </w:pPr>
      <w:r>
        <w:t>Было изучина основы программирования в оболочке ОС UNIX/Linux. Научиться писать небольшие командные файлы.</w:t>
      </w:r>
      <w:bookmarkEnd w:id="4"/>
    </w:p>
    <w:sectPr w:rsidR="00F0066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B46603" w14:textId="77777777" w:rsidR="006F5542" w:rsidRDefault="006F5542">
      <w:pPr>
        <w:spacing w:after="0"/>
      </w:pPr>
      <w:r>
        <w:separator/>
      </w:r>
    </w:p>
  </w:endnote>
  <w:endnote w:type="continuationSeparator" w:id="0">
    <w:p w14:paraId="48F957B0" w14:textId="77777777" w:rsidR="006F5542" w:rsidRDefault="006F55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E7B36A" w14:textId="77777777" w:rsidR="006F5542" w:rsidRDefault="006F5542">
      <w:r>
        <w:separator/>
      </w:r>
    </w:p>
  </w:footnote>
  <w:footnote w:type="continuationSeparator" w:id="0">
    <w:p w14:paraId="37862F93" w14:textId="77777777" w:rsidR="006F5542" w:rsidRDefault="006F55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D02045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40D6ACC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D444D5F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4"/>
    <w:multiLevelType w:val="multilevel"/>
    <w:tmpl w:val="E9BC786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00666"/>
    <w:rsid w:val="006F5542"/>
    <w:rsid w:val="00CE5A5E"/>
    <w:rsid w:val="00F0066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D08453"/>
  <w15:docId w15:val="{4F72D359-3A23-4EB3-9433-E07182CE2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CE5A5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07</Words>
  <Characters>1753</Characters>
  <Application>Microsoft Office Word</Application>
  <DocSecurity>0</DocSecurity>
  <Lines>14</Lines>
  <Paragraphs>4</Paragraphs>
  <ScaleCrop>false</ScaleCrop>
  <Company/>
  <LinksUpToDate>false</LinksUpToDate>
  <CharactersWithSpaces>2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1</dc:title>
  <dc:creator>Фаик Карим</dc:creator>
  <cp:keywords/>
  <cp:lastModifiedBy>Фаик Карим Яссерович</cp:lastModifiedBy>
  <cp:revision>3</cp:revision>
  <dcterms:created xsi:type="dcterms:W3CDTF">2022-06-25T06:27:00Z</dcterms:created>
  <dcterms:modified xsi:type="dcterms:W3CDTF">2022-06-25T06:2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етвления и циклы ОС UNI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